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6CD1A2E4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448DBBE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58CC1D31" w:rsidR="00800772" w:rsidRPr="007205AA" w:rsidRDefault="008C32EB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ptember</w:t>
      </w:r>
      <w:r w:rsidR="000224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040498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44B1B9DE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>Public Service Grant Council</w:t>
      </w:r>
      <w:r w:rsidR="00710C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8569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32EB">
        <w:rPr>
          <w:rFonts w:ascii="Times New Roman" w:hAnsi="Times New Roman" w:cs="Times New Roman"/>
          <w:b/>
          <w:bCs/>
          <w:sz w:val="24"/>
          <w:szCs w:val="24"/>
        </w:rPr>
        <w:t>September</w:t>
      </w:r>
      <w:r w:rsidR="000224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32E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049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FC2F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26461DD6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is meeting is</w:t>
      </w:r>
      <w:r w:rsidR="00733CA0">
        <w:rPr>
          <w:rFonts w:ascii="Times New Roman" w:hAnsi="Times New Roman" w:cs="Times New Roman"/>
          <w:sz w:val="24"/>
          <w:szCs w:val="24"/>
        </w:rPr>
        <w:t xml:space="preserve"> the regular monthly meeting of the PSG Council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.  </w:t>
      </w:r>
      <w:r w:rsidR="00B53988"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>h</w:t>
      </w:r>
      <w:r w:rsidR="005A693E">
        <w:rPr>
          <w:rFonts w:ascii="Times New Roman" w:hAnsi="Times New Roman" w:cs="Times New Roman"/>
          <w:sz w:val="24"/>
          <w:szCs w:val="24"/>
        </w:rPr>
        <w:t>e</w:t>
      </w:r>
      <w:r w:rsidR="001E7A7A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>notice</w:t>
      </w:r>
      <w:r w:rsidR="005A693E">
        <w:rPr>
          <w:rFonts w:ascii="Times New Roman" w:hAnsi="Times New Roman" w:cs="Times New Roman"/>
          <w:sz w:val="24"/>
          <w:szCs w:val="24"/>
        </w:rPr>
        <w:t xml:space="preserve">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764457FA" w14:textId="78EFCF3C" w:rsidR="002B1DA0" w:rsidRPr="007205AA" w:rsidRDefault="002B1DA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 w:rsidR="00FC73C7">
        <w:rPr>
          <w:rFonts w:ascii="Times New Roman" w:hAnsi="Times New Roman" w:cs="Times New Roman"/>
          <w:sz w:val="24"/>
          <w:szCs w:val="24"/>
        </w:rPr>
        <w:t>th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e 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695453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695453">
        <w:rPr>
          <w:rFonts w:ascii="Times New Roman" w:hAnsi="Times New Roman" w:cs="Times New Roman"/>
          <w:sz w:val="24"/>
          <w:szCs w:val="24"/>
        </w:rPr>
        <w:t>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 the</w:t>
      </w:r>
      <w:r w:rsidRPr="00695453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695453">
        <w:rPr>
          <w:rFonts w:ascii="Times New Roman" w:hAnsi="Times New Roman" w:cs="Times New Roman"/>
          <w:sz w:val="24"/>
          <w:szCs w:val="24"/>
        </w:rPr>
        <w:t>Zoo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m </w:t>
      </w:r>
      <w:r w:rsidR="00E52E76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public </w:t>
      </w:r>
      <w:r w:rsidR="002C1B5B"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comment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designated public comment period.  </w:t>
      </w:r>
    </w:p>
    <w:p w14:paraId="0D8CC856" w14:textId="77777777" w:rsidR="00695453" w:rsidRDefault="00695453" w:rsidP="00DB702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6ABE8F" w14:textId="352BF651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D53328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V(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2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02F74165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727580">
        <w:rPr>
          <w:rFonts w:ascii="Times New Roman" w:hAnsi="Times New Roman" w:cs="Times New Roman"/>
          <w:sz w:val="24"/>
          <w:szCs w:val="24"/>
        </w:rPr>
        <w:t>Maribel Hernandez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i</w:t>
      </w:r>
      <w:r w:rsidR="002B1DA0"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lastRenderedPageBreak/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6381BA4B" w14:textId="528FE8BD" w:rsidR="00CE1482" w:rsidRPr="00FC73C7" w:rsidRDefault="00CE1482" w:rsidP="00FC73C7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49E58364" w14:textId="053BBF4D" w:rsidR="008E2793" w:rsidRDefault="00814207" w:rsidP="00727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56746F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4DA8FB5D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58AF1A5F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3B618C" w14:textId="6CE2ED1B" w:rsidR="0056746F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0CB25F42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31FD216C" w14:textId="183D55B9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will only call on speakers using the “RAISE HAND” feature located within the Zoom app.  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02366DCA" w14:textId="5C545D9B" w:rsidR="00CE1482" w:rsidRPr="00CD2854" w:rsidRDefault="008D043C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it to be recognized for your public comment time by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</w:p>
    <w:p w14:paraId="1689D0B9" w14:textId="18A69CCF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Begin speaking after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has recognized your turn during public comment</w:t>
      </w:r>
    </w:p>
    <w:p w14:paraId="1B4C041C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4E465D18" w14:textId="28058E78" w:rsidR="00CE1482" w:rsidRPr="002C24E3" w:rsidRDefault="00CE1482" w:rsidP="002C24E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5B503F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7C6E4106" w14:textId="77777777" w:rsidR="00CE1482" w:rsidRPr="002C24E3" w:rsidRDefault="00CE1482" w:rsidP="00CE1482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2CC1852F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1E7EDC11" w14:textId="28AEC7C9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 w:rsidR="00EE18D7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7308BA"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75CD80C3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67D1ABDA" w14:textId="77777777" w:rsidR="00CE1482" w:rsidRPr="002C24E3" w:rsidRDefault="00CE1482" w:rsidP="00CE14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3CD5A0" w14:textId="6E4873A2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022418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326FA96F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00C3CB4A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25A7FB1" w14:textId="77777777" w:rsid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14E190C8" w14:textId="77777777" w:rsidR="00586840" w:rsidRPr="00CD2854" w:rsidRDefault="00586840" w:rsidP="00586840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B3C7787" w14:textId="3D1B3928" w:rsidR="00CE1482" w:rsidRPr="002C24E3" w:rsidRDefault="00CE1482" w:rsidP="002C24E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E510ED"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9C236B4" w14:textId="77777777" w:rsidR="00CE1482" w:rsidRPr="002C24E3" w:rsidRDefault="00CE1482" w:rsidP="00CE148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56860" w14:textId="714E416C" w:rsidR="002912DB" w:rsidRPr="0024663C" w:rsidRDefault="00CE1482" w:rsidP="002912DB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Dial: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646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558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8656</w:t>
      </w:r>
      <w:r w:rsidR="00B96475"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4" w:history="1">
        <w:r w:rsidR="0024663C"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0B23F029" w14:textId="4264B0D8" w:rsidR="00CE1482" w:rsidRDefault="00CE1482" w:rsidP="0056746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password </w:t>
      </w:r>
    </w:p>
    <w:p w14:paraId="7CC108AB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join before the meeting has started, you will be prompted to press # to wait</w:t>
      </w:r>
    </w:p>
    <w:p w14:paraId="1F8CEA2E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202656D5" w14:textId="77777777" w:rsidR="006D090C" w:rsidRDefault="006D090C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</w:p>
    <w:p w14:paraId="3EBA8E84" w14:textId="3ACB3112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392CD198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077197E1" w14:textId="3D2AD184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 xml:space="preserve">Wait to be recognized for your public comment time by the </w:t>
      </w:r>
      <w:r w:rsidR="00830348">
        <w:rPr>
          <w:rFonts w:ascii="Times New Roman" w:hAnsi="Times New Roman" w:cs="Times New Roman"/>
          <w:sz w:val="24"/>
          <w:szCs w:val="24"/>
        </w:rPr>
        <w:t>Chair</w:t>
      </w:r>
    </w:p>
    <w:p w14:paraId="3A175954" w14:textId="7A74E13E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Begin speaking after the </w:t>
      </w:r>
      <w:r w:rsidR="00830348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Chair</w:t>
      </w: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 has recognized your turn during public comment</w:t>
      </w:r>
    </w:p>
    <w:p w14:paraId="5261DA50" w14:textId="49D8822A" w:rsidR="00D630DC" w:rsidRPr="002C24E3" w:rsidRDefault="00D630DC" w:rsidP="002B1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630DC" w:rsidRPr="002C24E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032ABF" w14:textId="77777777" w:rsidR="00A3149A" w:rsidRDefault="00A3149A" w:rsidP="00020EBE">
      <w:pPr>
        <w:spacing w:after="0" w:line="240" w:lineRule="auto"/>
      </w:pPr>
      <w:r>
        <w:separator/>
      </w:r>
    </w:p>
  </w:endnote>
  <w:endnote w:type="continuationSeparator" w:id="0">
    <w:p w14:paraId="2FF6C4A0" w14:textId="77777777" w:rsidR="00A3149A" w:rsidRDefault="00A3149A" w:rsidP="00020EBE">
      <w:pPr>
        <w:spacing w:after="0" w:line="240" w:lineRule="auto"/>
      </w:pPr>
      <w:r>
        <w:continuationSeparator/>
      </w:r>
    </w:p>
  </w:endnote>
  <w:endnote w:type="continuationNotice" w:id="1">
    <w:p w14:paraId="00757622" w14:textId="77777777" w:rsidR="00A3149A" w:rsidRDefault="00A314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B12071" w14:textId="77777777" w:rsidR="00A3149A" w:rsidRDefault="00A3149A" w:rsidP="00020EBE">
      <w:pPr>
        <w:spacing w:after="0" w:line="240" w:lineRule="auto"/>
      </w:pPr>
      <w:r>
        <w:separator/>
      </w:r>
    </w:p>
  </w:footnote>
  <w:footnote w:type="continuationSeparator" w:id="0">
    <w:p w14:paraId="078F6A28" w14:textId="77777777" w:rsidR="00A3149A" w:rsidRDefault="00A3149A" w:rsidP="00020EBE">
      <w:pPr>
        <w:spacing w:after="0" w:line="240" w:lineRule="auto"/>
      </w:pPr>
      <w:r>
        <w:continuationSeparator/>
      </w:r>
    </w:p>
  </w:footnote>
  <w:footnote w:type="continuationNotice" w:id="1">
    <w:p w14:paraId="1C8664D4" w14:textId="77777777" w:rsidR="00A3149A" w:rsidRDefault="00A314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6FCD"/>
    <w:rsid w:val="00020EBE"/>
    <w:rsid w:val="00022418"/>
    <w:rsid w:val="000257B0"/>
    <w:rsid w:val="00032962"/>
    <w:rsid w:val="00040498"/>
    <w:rsid w:val="000441FC"/>
    <w:rsid w:val="00045C0C"/>
    <w:rsid w:val="00053D35"/>
    <w:rsid w:val="00053DBA"/>
    <w:rsid w:val="00065893"/>
    <w:rsid w:val="00070DB1"/>
    <w:rsid w:val="000801C9"/>
    <w:rsid w:val="00081A34"/>
    <w:rsid w:val="000A3C1F"/>
    <w:rsid w:val="000A66C4"/>
    <w:rsid w:val="000D7272"/>
    <w:rsid w:val="000E69DB"/>
    <w:rsid w:val="000F0889"/>
    <w:rsid w:val="000F4024"/>
    <w:rsid w:val="000F4A5F"/>
    <w:rsid w:val="000F5C18"/>
    <w:rsid w:val="001073FB"/>
    <w:rsid w:val="00126C89"/>
    <w:rsid w:val="0013121E"/>
    <w:rsid w:val="00133B39"/>
    <w:rsid w:val="001610A9"/>
    <w:rsid w:val="001726B9"/>
    <w:rsid w:val="00173179"/>
    <w:rsid w:val="00173A7A"/>
    <w:rsid w:val="0018479C"/>
    <w:rsid w:val="0019307F"/>
    <w:rsid w:val="001974AE"/>
    <w:rsid w:val="001B0924"/>
    <w:rsid w:val="001B28A9"/>
    <w:rsid w:val="001D1B57"/>
    <w:rsid w:val="001D28AF"/>
    <w:rsid w:val="001E22B1"/>
    <w:rsid w:val="001E7A7A"/>
    <w:rsid w:val="00200C92"/>
    <w:rsid w:val="00206E69"/>
    <w:rsid w:val="00207591"/>
    <w:rsid w:val="00245CE0"/>
    <w:rsid w:val="0024663C"/>
    <w:rsid w:val="0025411A"/>
    <w:rsid w:val="002822B3"/>
    <w:rsid w:val="002912DB"/>
    <w:rsid w:val="002953BA"/>
    <w:rsid w:val="002A2F5C"/>
    <w:rsid w:val="002B1DA0"/>
    <w:rsid w:val="002C1B5B"/>
    <w:rsid w:val="002C24E3"/>
    <w:rsid w:val="002C7BA8"/>
    <w:rsid w:val="002E443A"/>
    <w:rsid w:val="002E6C6E"/>
    <w:rsid w:val="00310649"/>
    <w:rsid w:val="00314D27"/>
    <w:rsid w:val="00332E6F"/>
    <w:rsid w:val="00352193"/>
    <w:rsid w:val="00360F90"/>
    <w:rsid w:val="0036579C"/>
    <w:rsid w:val="003708C0"/>
    <w:rsid w:val="0037453F"/>
    <w:rsid w:val="003963E1"/>
    <w:rsid w:val="00396F3D"/>
    <w:rsid w:val="003A4DEA"/>
    <w:rsid w:val="003A7FF0"/>
    <w:rsid w:val="003C2A93"/>
    <w:rsid w:val="003E2A9D"/>
    <w:rsid w:val="003E7BB8"/>
    <w:rsid w:val="003F699B"/>
    <w:rsid w:val="00410D6F"/>
    <w:rsid w:val="00414736"/>
    <w:rsid w:val="004157EA"/>
    <w:rsid w:val="004165E7"/>
    <w:rsid w:val="0045425E"/>
    <w:rsid w:val="004605EE"/>
    <w:rsid w:val="00464705"/>
    <w:rsid w:val="0046623F"/>
    <w:rsid w:val="00483C42"/>
    <w:rsid w:val="004969FE"/>
    <w:rsid w:val="004B382D"/>
    <w:rsid w:val="004C3EAE"/>
    <w:rsid w:val="004D271E"/>
    <w:rsid w:val="004E5514"/>
    <w:rsid w:val="004F5D9C"/>
    <w:rsid w:val="004F7789"/>
    <w:rsid w:val="00516F43"/>
    <w:rsid w:val="00554187"/>
    <w:rsid w:val="0056746F"/>
    <w:rsid w:val="00570C5C"/>
    <w:rsid w:val="00575030"/>
    <w:rsid w:val="00586840"/>
    <w:rsid w:val="00586A55"/>
    <w:rsid w:val="0059713A"/>
    <w:rsid w:val="005A693E"/>
    <w:rsid w:val="005B3594"/>
    <w:rsid w:val="005B503F"/>
    <w:rsid w:val="005E23D7"/>
    <w:rsid w:val="005F0130"/>
    <w:rsid w:val="005F34D0"/>
    <w:rsid w:val="005F58FD"/>
    <w:rsid w:val="00616BE2"/>
    <w:rsid w:val="00620D9A"/>
    <w:rsid w:val="0063290D"/>
    <w:rsid w:val="0063776F"/>
    <w:rsid w:val="00650B58"/>
    <w:rsid w:val="0065551C"/>
    <w:rsid w:val="0067053C"/>
    <w:rsid w:val="00670FD2"/>
    <w:rsid w:val="00674F76"/>
    <w:rsid w:val="00675C77"/>
    <w:rsid w:val="0068145D"/>
    <w:rsid w:val="00695453"/>
    <w:rsid w:val="006A4548"/>
    <w:rsid w:val="006B1BFA"/>
    <w:rsid w:val="006D0818"/>
    <w:rsid w:val="006D090C"/>
    <w:rsid w:val="006D4AB4"/>
    <w:rsid w:val="006E297C"/>
    <w:rsid w:val="006E5005"/>
    <w:rsid w:val="00710C49"/>
    <w:rsid w:val="00714711"/>
    <w:rsid w:val="007205AA"/>
    <w:rsid w:val="00727580"/>
    <w:rsid w:val="007308BA"/>
    <w:rsid w:val="00733CA0"/>
    <w:rsid w:val="007467C9"/>
    <w:rsid w:val="00750E94"/>
    <w:rsid w:val="00751570"/>
    <w:rsid w:val="007523F9"/>
    <w:rsid w:val="0075602E"/>
    <w:rsid w:val="00775672"/>
    <w:rsid w:val="00781198"/>
    <w:rsid w:val="007B5993"/>
    <w:rsid w:val="007C2177"/>
    <w:rsid w:val="007D4E12"/>
    <w:rsid w:val="007D7427"/>
    <w:rsid w:val="00800772"/>
    <w:rsid w:val="00814207"/>
    <w:rsid w:val="008147C2"/>
    <w:rsid w:val="008233C8"/>
    <w:rsid w:val="00830348"/>
    <w:rsid w:val="008320E6"/>
    <w:rsid w:val="00845621"/>
    <w:rsid w:val="0085698A"/>
    <w:rsid w:val="008601BB"/>
    <w:rsid w:val="00864360"/>
    <w:rsid w:val="00876A91"/>
    <w:rsid w:val="0089134C"/>
    <w:rsid w:val="00893AA2"/>
    <w:rsid w:val="008B0834"/>
    <w:rsid w:val="008B0D9A"/>
    <w:rsid w:val="008B7FA5"/>
    <w:rsid w:val="008C12F0"/>
    <w:rsid w:val="008C32EB"/>
    <w:rsid w:val="008C557E"/>
    <w:rsid w:val="008C59D5"/>
    <w:rsid w:val="008D043C"/>
    <w:rsid w:val="008D79D5"/>
    <w:rsid w:val="008E15C0"/>
    <w:rsid w:val="008E2793"/>
    <w:rsid w:val="008E7747"/>
    <w:rsid w:val="008F24C0"/>
    <w:rsid w:val="008F67BE"/>
    <w:rsid w:val="00905876"/>
    <w:rsid w:val="009100D2"/>
    <w:rsid w:val="00917871"/>
    <w:rsid w:val="009409DE"/>
    <w:rsid w:val="00953767"/>
    <w:rsid w:val="009A6B36"/>
    <w:rsid w:val="009B346F"/>
    <w:rsid w:val="009C7F73"/>
    <w:rsid w:val="009E392A"/>
    <w:rsid w:val="009E3F85"/>
    <w:rsid w:val="009F2ECC"/>
    <w:rsid w:val="009F3410"/>
    <w:rsid w:val="009F5A7D"/>
    <w:rsid w:val="00A01B30"/>
    <w:rsid w:val="00A0240A"/>
    <w:rsid w:val="00A0775C"/>
    <w:rsid w:val="00A3149A"/>
    <w:rsid w:val="00A53D92"/>
    <w:rsid w:val="00A63555"/>
    <w:rsid w:val="00A67391"/>
    <w:rsid w:val="00A9499D"/>
    <w:rsid w:val="00AA6B1D"/>
    <w:rsid w:val="00AC096B"/>
    <w:rsid w:val="00AC5DB8"/>
    <w:rsid w:val="00AE00A5"/>
    <w:rsid w:val="00B15B52"/>
    <w:rsid w:val="00B1610E"/>
    <w:rsid w:val="00B227DC"/>
    <w:rsid w:val="00B34CDB"/>
    <w:rsid w:val="00B53988"/>
    <w:rsid w:val="00B7087D"/>
    <w:rsid w:val="00B76EA8"/>
    <w:rsid w:val="00B92CB3"/>
    <w:rsid w:val="00B93929"/>
    <w:rsid w:val="00B96475"/>
    <w:rsid w:val="00B97C65"/>
    <w:rsid w:val="00BA597C"/>
    <w:rsid w:val="00BB6505"/>
    <w:rsid w:val="00BD1230"/>
    <w:rsid w:val="00C06F5D"/>
    <w:rsid w:val="00C1412B"/>
    <w:rsid w:val="00C23474"/>
    <w:rsid w:val="00C316BD"/>
    <w:rsid w:val="00C32292"/>
    <w:rsid w:val="00C360C6"/>
    <w:rsid w:val="00C3707F"/>
    <w:rsid w:val="00C40AAE"/>
    <w:rsid w:val="00C40B22"/>
    <w:rsid w:val="00C51D5A"/>
    <w:rsid w:val="00C55177"/>
    <w:rsid w:val="00C557FC"/>
    <w:rsid w:val="00C572C1"/>
    <w:rsid w:val="00C74654"/>
    <w:rsid w:val="00C854DF"/>
    <w:rsid w:val="00C901F6"/>
    <w:rsid w:val="00CA2479"/>
    <w:rsid w:val="00CC5EEF"/>
    <w:rsid w:val="00CD2854"/>
    <w:rsid w:val="00CE1482"/>
    <w:rsid w:val="00CE2BAB"/>
    <w:rsid w:val="00D3359D"/>
    <w:rsid w:val="00D53328"/>
    <w:rsid w:val="00D533BB"/>
    <w:rsid w:val="00D61EA1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0A8E"/>
    <w:rsid w:val="00DE6DDE"/>
    <w:rsid w:val="00DE7E31"/>
    <w:rsid w:val="00E076E8"/>
    <w:rsid w:val="00E206D2"/>
    <w:rsid w:val="00E21C3E"/>
    <w:rsid w:val="00E2494D"/>
    <w:rsid w:val="00E3652D"/>
    <w:rsid w:val="00E37DA4"/>
    <w:rsid w:val="00E510ED"/>
    <w:rsid w:val="00E52E76"/>
    <w:rsid w:val="00E60EB4"/>
    <w:rsid w:val="00E65C3C"/>
    <w:rsid w:val="00E7089D"/>
    <w:rsid w:val="00E862F3"/>
    <w:rsid w:val="00E906DC"/>
    <w:rsid w:val="00EA4A1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4979"/>
    <w:rsid w:val="00F97BAE"/>
    <w:rsid w:val="00FC2FC5"/>
    <w:rsid w:val="00FC6020"/>
    <w:rsid w:val="00FC73C7"/>
    <w:rsid w:val="00FC7F32"/>
    <w:rsid w:val="00FE07C9"/>
    <w:rsid w:val="00FE4BB3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rnandez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u/kyJ4h5X6w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490348e6241278efbc9df2d64038605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eb446489af3980110fb40d7ce4fa91e7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3.xml><?xml version="1.0" encoding="utf-8"?>
<ds:datastoreItem xmlns:ds="http://schemas.openxmlformats.org/officeDocument/2006/customXml" ds:itemID="{0EFCC53E-13B1-4B06-AAD8-2C0CA0E44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Garrett, Nicoa - AFOD</cp:lastModifiedBy>
  <cp:revision>4</cp:revision>
  <cp:lastPrinted>2024-02-05T17:05:00Z</cp:lastPrinted>
  <dcterms:created xsi:type="dcterms:W3CDTF">2024-09-04T16:40:00Z</dcterms:created>
  <dcterms:modified xsi:type="dcterms:W3CDTF">2024-09-0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